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EEFF1" w14:textId="2D11B1CF" w:rsidR="0053347D" w:rsidRPr="0053347D" w:rsidRDefault="0053347D" w:rsidP="0053347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3347D">
        <w:rPr>
          <w:rFonts w:ascii="Times New Roman" w:hAnsi="Times New Roman" w:cs="Times New Roman"/>
          <w:b/>
          <w:bCs/>
          <w:sz w:val="24"/>
          <w:szCs w:val="24"/>
        </w:rPr>
        <w:t>Pledge</w:t>
      </w:r>
    </w:p>
    <w:p w14:paraId="58328173" w14:textId="2ECF4B77" w:rsidR="0096504D" w:rsidRDefault="009650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 w:hint="eastAsia"/>
          <w:sz w:val="24"/>
          <w:szCs w:val="24"/>
        </w:rPr>
        <w:t>o</w:t>
      </w:r>
      <w:r w:rsidR="00875071">
        <w:rPr>
          <w:rFonts w:ascii="Times New Roman" w:hAnsi="Times New Roman" w:cs="Times New Roman" w:hint="eastAsia"/>
          <w:sz w:val="24"/>
          <w:szCs w:val="24"/>
        </w:rPr>
        <w:t>:</w:t>
      </w:r>
    </w:p>
    <w:p w14:paraId="249D01D4" w14:textId="77777777" w:rsidR="0096504D" w:rsidRDefault="009650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irector, Information Technology Center</w:t>
      </w:r>
    </w:p>
    <w:p w14:paraId="365BEED1" w14:textId="77777777" w:rsidR="0096504D" w:rsidRDefault="009650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 University of Tokyo</w:t>
      </w:r>
    </w:p>
    <w:p w14:paraId="7FE5A8BB" w14:textId="77777777" w:rsidR="0096504D" w:rsidRDefault="0096504D">
      <w:pPr>
        <w:rPr>
          <w:rFonts w:ascii="Times New Roman" w:hAnsi="Times New Roman" w:cs="Times New Roman"/>
          <w:sz w:val="24"/>
          <w:szCs w:val="24"/>
        </w:rPr>
      </w:pPr>
    </w:p>
    <w:p w14:paraId="249EEF59" w14:textId="2F51F2EC" w:rsidR="00EC0ED5" w:rsidRPr="00EC0ED5" w:rsidRDefault="00EC0ED5" w:rsidP="00EC0ED5">
      <w:pPr>
        <w:rPr>
          <w:rFonts w:ascii="Times New Roman" w:hAnsi="Times New Roman" w:cs="Times New Roman"/>
          <w:sz w:val="24"/>
          <w:szCs w:val="24"/>
        </w:rPr>
      </w:pPr>
      <w:r w:rsidRPr="00EC0ED5">
        <w:rPr>
          <w:rFonts w:ascii="Times New Roman" w:hAnsi="Times New Roman" w:cs="Times New Roman"/>
          <w:sz w:val="24"/>
          <w:szCs w:val="24"/>
        </w:rPr>
        <w:t xml:space="preserve">I pledge that my usage of the supercomputer system of the Information Technology Center (ITC), The University of Tokyo is strictly limited to the educational purposes of the </w:t>
      </w:r>
      <w:r w:rsidR="005935E0">
        <w:rPr>
          <w:rFonts w:ascii="Times New Roman" w:hAnsi="Times New Roman" w:cs="Times New Roman"/>
          <w:sz w:val="24"/>
          <w:szCs w:val="24"/>
        </w:rPr>
        <w:t>event</w:t>
      </w:r>
      <w:r w:rsidR="005935E0" w:rsidRPr="00EC0ED5">
        <w:rPr>
          <w:rFonts w:ascii="Times New Roman" w:hAnsi="Times New Roman" w:cs="Times New Roman"/>
          <w:sz w:val="24"/>
          <w:szCs w:val="24"/>
        </w:rPr>
        <w:t xml:space="preserve"> </w:t>
      </w:r>
      <w:r w:rsidRPr="00EC0ED5">
        <w:rPr>
          <w:rFonts w:ascii="Times New Roman" w:hAnsi="Times New Roman" w:cs="Times New Roman"/>
          <w:sz w:val="24"/>
          <w:szCs w:val="24"/>
        </w:rPr>
        <w:t>listed below.</w:t>
      </w:r>
    </w:p>
    <w:p w14:paraId="0050F40A" w14:textId="77777777" w:rsidR="00EC0ED5" w:rsidRPr="005935E0" w:rsidRDefault="00EC0ED5" w:rsidP="00EC0ED5">
      <w:pPr>
        <w:rPr>
          <w:rFonts w:ascii="Times New Roman" w:hAnsi="Times New Roman" w:cs="Times New Roman"/>
          <w:sz w:val="24"/>
          <w:szCs w:val="24"/>
        </w:rPr>
      </w:pPr>
    </w:p>
    <w:p w14:paraId="3CAEDAC8" w14:textId="77777777" w:rsidR="00EC0ED5" w:rsidRPr="00EC0ED5" w:rsidRDefault="00EC0ED5" w:rsidP="00EC0ED5">
      <w:pPr>
        <w:rPr>
          <w:rFonts w:ascii="Times New Roman" w:hAnsi="Times New Roman" w:cs="Times New Roman"/>
          <w:sz w:val="24"/>
          <w:szCs w:val="24"/>
        </w:rPr>
      </w:pPr>
      <w:r w:rsidRPr="00EC0ED5">
        <w:rPr>
          <w:rFonts w:ascii="Times New Roman" w:hAnsi="Times New Roman" w:cs="Times New Roman"/>
          <w:sz w:val="24"/>
          <w:szCs w:val="24"/>
        </w:rPr>
        <w:t>The user account on the ITC supercomputer system is issued only for me by ITC, The University of Tokyo. Therefore, I must not share, transfer, or disclose any account information to any other person.</w:t>
      </w:r>
    </w:p>
    <w:p w14:paraId="1B0BF883" w14:textId="77777777" w:rsidR="00EC0ED5" w:rsidRPr="00EC0ED5" w:rsidRDefault="00EC0ED5" w:rsidP="00EC0ED5">
      <w:pPr>
        <w:rPr>
          <w:rFonts w:ascii="Times New Roman" w:hAnsi="Times New Roman" w:cs="Times New Roman"/>
          <w:sz w:val="24"/>
          <w:szCs w:val="24"/>
        </w:rPr>
      </w:pPr>
    </w:p>
    <w:p w14:paraId="3E4A5EC5" w14:textId="5941F107" w:rsidR="00DD1B9B" w:rsidRDefault="00EC0ED5" w:rsidP="00EC0ED5">
      <w:pPr>
        <w:rPr>
          <w:rFonts w:ascii="Times New Roman" w:hAnsi="Times New Roman" w:cs="Times New Roman"/>
          <w:sz w:val="24"/>
          <w:szCs w:val="24"/>
        </w:rPr>
      </w:pPr>
      <w:r w:rsidRPr="00EC0ED5">
        <w:rPr>
          <w:rFonts w:ascii="Times New Roman" w:hAnsi="Times New Roman" w:cs="Times New Roman"/>
          <w:sz w:val="24"/>
          <w:szCs w:val="24"/>
        </w:rPr>
        <w:t>I</w:t>
      </w:r>
      <w:r w:rsidR="00DD1B9B">
        <w:rPr>
          <w:rFonts w:ascii="Times New Roman" w:hAnsi="Times New Roman" w:cs="Times New Roman"/>
          <w:sz w:val="24"/>
          <w:szCs w:val="24"/>
        </w:rPr>
        <w:t xml:space="preserve"> </w:t>
      </w:r>
      <w:r w:rsidRPr="00EC0ED5">
        <w:rPr>
          <w:rFonts w:ascii="Times New Roman" w:hAnsi="Times New Roman" w:cs="Times New Roman"/>
          <w:sz w:val="24"/>
          <w:szCs w:val="24"/>
        </w:rPr>
        <w:t xml:space="preserve">agree to comply with </w:t>
      </w:r>
      <w:r w:rsidRPr="00EC0ED5">
        <w:rPr>
          <w:rFonts w:ascii="Times New Roman" w:hAnsi="Times New Roman" w:cs="Times New Roman"/>
          <w:i/>
          <w:iCs/>
          <w:sz w:val="24"/>
          <w:szCs w:val="24"/>
        </w:rPr>
        <w:t>the Terms of Use for Supercomputer Systems</w:t>
      </w:r>
      <w:r w:rsidRPr="00EC0ED5">
        <w:rPr>
          <w:rFonts w:ascii="Times New Roman" w:hAnsi="Times New Roman" w:cs="Times New Roman"/>
          <w:sz w:val="24"/>
          <w:szCs w:val="24"/>
        </w:rPr>
        <w:t xml:space="preserve"> established by ITC and to follow all instructions provided by the organizers and ITC staff during the educational event.</w:t>
      </w:r>
      <w:r w:rsidR="00DD1B9B">
        <w:rPr>
          <w:rFonts w:ascii="Times New Roman" w:hAnsi="Times New Roman" w:cs="Times New Roman"/>
          <w:sz w:val="24"/>
          <w:szCs w:val="24"/>
        </w:rPr>
        <w:t xml:space="preserve"> </w:t>
      </w:r>
      <w:r w:rsidR="00DD1B9B" w:rsidRPr="00DD1B9B">
        <w:rPr>
          <w:rFonts w:ascii="Times New Roman" w:hAnsi="Times New Roman" w:cs="Times New Roman"/>
          <w:sz w:val="24"/>
          <w:szCs w:val="24"/>
        </w:rPr>
        <w:t>I agree to maintain the latest version of the operating system and antivirus software on my PC.</w:t>
      </w:r>
    </w:p>
    <w:p w14:paraId="6533F0D1" w14:textId="77777777" w:rsidR="00DD1B9B" w:rsidRPr="00EC0ED5" w:rsidRDefault="00DD1B9B" w:rsidP="00EC0ED5">
      <w:pPr>
        <w:rPr>
          <w:rFonts w:ascii="Times New Roman" w:hAnsi="Times New Roman" w:cs="Times New Roman"/>
          <w:sz w:val="24"/>
          <w:szCs w:val="24"/>
        </w:rPr>
      </w:pPr>
    </w:p>
    <w:p w14:paraId="52C9F57B" w14:textId="033A7FA7" w:rsidR="00EC0ED5" w:rsidRDefault="00551BDD" w:rsidP="00EC0ED5">
      <w:pPr>
        <w:rPr>
          <w:rFonts w:ascii="Times New Roman" w:hAnsi="Times New Roman" w:cs="Times New Roman"/>
          <w:sz w:val="24"/>
          <w:szCs w:val="24"/>
        </w:rPr>
      </w:pPr>
      <w:r w:rsidRPr="00551BDD">
        <w:rPr>
          <w:rFonts w:ascii="Times New Roman" w:hAnsi="Times New Roman" w:cs="Times New Roman"/>
          <w:sz w:val="24"/>
          <w:szCs w:val="24"/>
        </w:rPr>
        <w:t>If any incident or suspected incident arises from</w:t>
      </w:r>
      <w:r w:rsidR="00EC0ED5" w:rsidRPr="00EC0ED5">
        <w:rPr>
          <w:rFonts w:ascii="Times New Roman" w:hAnsi="Times New Roman" w:cs="Times New Roman"/>
          <w:sz w:val="24"/>
          <w:szCs w:val="24"/>
        </w:rPr>
        <w:t xml:space="preserve"> my use of the system, I pledge to cooperate sincerely with any investigation conducted by ITC, The University of Tokyo.</w:t>
      </w:r>
    </w:p>
    <w:p w14:paraId="223B527B" w14:textId="77777777" w:rsidR="00EC0ED5" w:rsidRDefault="00EC0ED5" w:rsidP="00F00F05">
      <w:pPr>
        <w:rPr>
          <w:rFonts w:ascii="Times New Roman" w:hAnsi="Times New Roman" w:cs="Times New Roman"/>
          <w:sz w:val="24"/>
          <w:szCs w:val="24"/>
        </w:rPr>
      </w:pPr>
    </w:p>
    <w:p w14:paraId="761A96B3" w14:textId="75143F18" w:rsidR="00EC0ED5" w:rsidRPr="00EC0ED5" w:rsidRDefault="00EC0ED5" w:rsidP="00EC0ED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C0ED5">
        <w:rPr>
          <w:rFonts w:ascii="Times New Roman" w:hAnsi="Times New Roman" w:cs="Times New Roman"/>
          <w:sz w:val="24"/>
          <w:szCs w:val="24"/>
        </w:rPr>
        <w:t>Signature: ___________________________</w:t>
      </w:r>
    </w:p>
    <w:p w14:paraId="04922A78" w14:textId="77777777" w:rsidR="00EC0ED5" w:rsidRPr="00EC0ED5" w:rsidRDefault="00EC0ED5" w:rsidP="00EC0ED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C0ED5">
        <w:rPr>
          <w:rFonts w:ascii="Times New Roman" w:hAnsi="Times New Roman" w:cs="Times New Roman"/>
          <w:sz w:val="24"/>
          <w:szCs w:val="24"/>
        </w:rPr>
        <w:t>Date: ___________________________</w:t>
      </w:r>
    </w:p>
    <w:p w14:paraId="7673EB99" w14:textId="77777777" w:rsidR="00EC0ED5" w:rsidRPr="00EC0ED5" w:rsidRDefault="00EC0ED5" w:rsidP="00EC0ED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C0ED5">
        <w:rPr>
          <w:rFonts w:ascii="Times New Roman" w:hAnsi="Times New Roman" w:cs="Times New Roman"/>
          <w:sz w:val="24"/>
          <w:szCs w:val="24"/>
        </w:rPr>
        <w:t>Name (Please print): ___________________________</w:t>
      </w:r>
    </w:p>
    <w:p w14:paraId="58223AA7" w14:textId="77777777" w:rsidR="00EC0ED5" w:rsidRPr="00EC0ED5" w:rsidRDefault="00EC0ED5" w:rsidP="00EC0ED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C0ED5">
        <w:rPr>
          <w:rFonts w:ascii="Times New Roman" w:hAnsi="Times New Roman" w:cs="Times New Roman"/>
          <w:sz w:val="24"/>
          <w:szCs w:val="24"/>
        </w:rPr>
        <w:t>User ID: ___________________________</w:t>
      </w:r>
    </w:p>
    <w:p w14:paraId="3430EC10" w14:textId="5D8088D3" w:rsidR="00EC0ED5" w:rsidRPr="00EC0ED5" w:rsidRDefault="00EC0ED5" w:rsidP="00EC0ED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C0ED5">
        <w:rPr>
          <w:rFonts w:ascii="Times New Roman" w:hAnsi="Times New Roman" w:cs="Times New Roman"/>
          <w:sz w:val="24"/>
          <w:szCs w:val="24"/>
        </w:rPr>
        <w:t>Affiliation: ___________________________</w:t>
      </w:r>
    </w:p>
    <w:p w14:paraId="0CC2AD4C" w14:textId="763FDCFE" w:rsidR="0096504D" w:rsidRDefault="005935E0" w:rsidP="005B3C3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nt</w:t>
      </w:r>
      <w:r w:rsidRPr="09F5EDC4">
        <w:rPr>
          <w:rFonts w:ascii="Times New Roman" w:hAnsi="Times New Roman" w:cs="Times New Roman"/>
          <w:sz w:val="24"/>
          <w:szCs w:val="24"/>
        </w:rPr>
        <w:t xml:space="preserve"> </w:t>
      </w:r>
      <w:r w:rsidR="00EC0ED5" w:rsidRPr="09F5EDC4">
        <w:rPr>
          <w:rFonts w:ascii="Times New Roman" w:hAnsi="Times New Roman" w:cs="Times New Roman"/>
          <w:sz w:val="24"/>
          <w:szCs w:val="24"/>
        </w:rPr>
        <w:t xml:space="preserve">Name: </w:t>
      </w:r>
      <w:r w:rsidR="0E0E00E5" w:rsidRPr="09F5EDC4">
        <w:rPr>
          <w:rFonts w:ascii="Times New Roman" w:hAnsi="Times New Roman" w:cs="Times New Roman"/>
          <w:sz w:val="24"/>
          <w:szCs w:val="24"/>
        </w:rPr>
        <w:t>___________________________</w:t>
      </w:r>
    </w:p>
    <w:p w14:paraId="1F5C2EAB" w14:textId="77777777" w:rsidR="0053347D" w:rsidRDefault="0053347D" w:rsidP="00EC0ED5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62E6C91" w14:textId="2C99FC5F" w:rsidR="00C37633" w:rsidRDefault="00C37633" w:rsidP="00EC0ED5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5C0349C" w14:textId="77777777" w:rsidR="008543F0" w:rsidRDefault="008543F0" w:rsidP="00EC0ED5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39FFF45" w14:textId="580CD4E6" w:rsidR="00393FDB" w:rsidRDefault="00DB05B3" w:rsidP="00393FDB">
      <w:pPr>
        <w:jc w:val="left"/>
        <w:rPr>
          <w:rFonts w:ascii="Times New Roman" w:hAnsi="Times New Roman" w:cs="Times New Roman"/>
          <w:sz w:val="24"/>
          <w:szCs w:val="24"/>
        </w:rPr>
      </w:pPr>
      <w:r w:rsidRPr="00F5687E">
        <w:rPr>
          <w:rFonts w:ascii="Times New Roman" w:hAnsi="Times New Roman" w:cs="Times New Roman"/>
          <w:sz w:val="24"/>
          <w:szCs w:val="24"/>
        </w:rPr>
        <w:t>Approved and signed by the organizer</w:t>
      </w:r>
    </w:p>
    <w:p w14:paraId="2F2DEBA9" w14:textId="77777777" w:rsidR="00393FDB" w:rsidRDefault="00393FDB" w:rsidP="00393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C0ED5">
        <w:rPr>
          <w:rFonts w:ascii="Times New Roman" w:hAnsi="Times New Roman" w:cs="Times New Roman"/>
          <w:sz w:val="24"/>
          <w:szCs w:val="24"/>
        </w:rPr>
        <w:t>Signature: ___________________________</w:t>
      </w:r>
    </w:p>
    <w:p w14:paraId="58CBD181" w14:textId="77777777" w:rsidR="005B3C34" w:rsidRPr="00EC0ED5" w:rsidRDefault="005B3C34" w:rsidP="005B3C3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C0ED5">
        <w:rPr>
          <w:rFonts w:ascii="Times New Roman" w:hAnsi="Times New Roman" w:cs="Times New Roman"/>
          <w:sz w:val="24"/>
          <w:szCs w:val="24"/>
        </w:rPr>
        <w:t>Name (Please print): ___________________________</w:t>
      </w:r>
    </w:p>
    <w:p w14:paraId="7F44182C" w14:textId="465A6DA7" w:rsidR="00393FDB" w:rsidRPr="00EC0ED5" w:rsidRDefault="008F7F20" w:rsidP="00393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 w:rsidR="00393FDB" w:rsidRPr="00EC0ED5">
        <w:rPr>
          <w:rFonts w:ascii="Times New Roman" w:hAnsi="Times New Roman" w:cs="Times New Roman"/>
          <w:sz w:val="24"/>
          <w:szCs w:val="24"/>
        </w:rPr>
        <w:t>: ___________________________</w:t>
      </w:r>
    </w:p>
    <w:sectPr w:rsidR="00393FDB" w:rsidRPr="00EC0ED5" w:rsidSect="005B3C34">
      <w:type w:val="continuous"/>
      <w:pgSz w:w="11906" w:h="16838"/>
      <w:pgMar w:top="1985" w:right="1701" w:bottom="1701" w:left="1701" w:header="851" w:footer="992" w:gutter="0"/>
      <w:cols w:space="425"/>
      <w:docGrid w:type="lines" w:linePitch="32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62D37" w14:textId="77777777" w:rsidR="00031847" w:rsidRDefault="00031847" w:rsidP="00E03454">
      <w:r>
        <w:separator/>
      </w:r>
    </w:p>
  </w:endnote>
  <w:endnote w:type="continuationSeparator" w:id="0">
    <w:p w14:paraId="7033E112" w14:textId="77777777" w:rsidR="00031847" w:rsidRDefault="00031847" w:rsidP="00E034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132E2" w14:textId="77777777" w:rsidR="00031847" w:rsidRDefault="00031847" w:rsidP="00E03454">
      <w:r>
        <w:separator/>
      </w:r>
    </w:p>
  </w:footnote>
  <w:footnote w:type="continuationSeparator" w:id="0">
    <w:p w14:paraId="107E3F4F" w14:textId="77777777" w:rsidR="00031847" w:rsidRDefault="00031847" w:rsidP="00E0345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840"/>
  <w:drawingGridVerticalSpacing w:val="164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TE2NLAwMLAwNzZT0lEKTi0uzszPAykwrAUA3mUFDywAAAA="/>
  </w:docVars>
  <w:rsids>
    <w:rsidRoot w:val="00F00F05"/>
    <w:rsid w:val="00010840"/>
    <w:rsid w:val="00024582"/>
    <w:rsid w:val="00031847"/>
    <w:rsid w:val="0004579F"/>
    <w:rsid w:val="000545F4"/>
    <w:rsid w:val="00056B6E"/>
    <w:rsid w:val="000722A8"/>
    <w:rsid w:val="00082069"/>
    <w:rsid w:val="0008559A"/>
    <w:rsid w:val="000A2F83"/>
    <w:rsid w:val="000C04A7"/>
    <w:rsid w:val="000C4B5C"/>
    <w:rsid w:val="00105C4D"/>
    <w:rsid w:val="001116E7"/>
    <w:rsid w:val="00114E16"/>
    <w:rsid w:val="00127804"/>
    <w:rsid w:val="00162874"/>
    <w:rsid w:val="001719F2"/>
    <w:rsid w:val="001A57E2"/>
    <w:rsid w:val="001B23D9"/>
    <w:rsid w:val="001B77A6"/>
    <w:rsid w:val="001C7ACF"/>
    <w:rsid w:val="001D042F"/>
    <w:rsid w:val="00210D2A"/>
    <w:rsid w:val="002B0523"/>
    <w:rsid w:val="002C1A2D"/>
    <w:rsid w:val="002D703E"/>
    <w:rsid w:val="002E2B26"/>
    <w:rsid w:val="002E5E5A"/>
    <w:rsid w:val="002F1036"/>
    <w:rsid w:val="002F552E"/>
    <w:rsid w:val="003114D3"/>
    <w:rsid w:val="00315BDD"/>
    <w:rsid w:val="003448B6"/>
    <w:rsid w:val="00345B7C"/>
    <w:rsid w:val="0037456D"/>
    <w:rsid w:val="00393FDB"/>
    <w:rsid w:val="003D5532"/>
    <w:rsid w:val="003D7908"/>
    <w:rsid w:val="0040263F"/>
    <w:rsid w:val="00411F79"/>
    <w:rsid w:val="00447D45"/>
    <w:rsid w:val="004A24E7"/>
    <w:rsid w:val="004C468D"/>
    <w:rsid w:val="004D45D7"/>
    <w:rsid w:val="004E6F15"/>
    <w:rsid w:val="0053347D"/>
    <w:rsid w:val="00541675"/>
    <w:rsid w:val="00542796"/>
    <w:rsid w:val="00551BDD"/>
    <w:rsid w:val="0057361D"/>
    <w:rsid w:val="0059107D"/>
    <w:rsid w:val="005935E0"/>
    <w:rsid w:val="005B166B"/>
    <w:rsid w:val="005B3C34"/>
    <w:rsid w:val="005E3DA9"/>
    <w:rsid w:val="005E7346"/>
    <w:rsid w:val="00644955"/>
    <w:rsid w:val="006779B0"/>
    <w:rsid w:val="00693D34"/>
    <w:rsid w:val="006F0358"/>
    <w:rsid w:val="00721404"/>
    <w:rsid w:val="0072608C"/>
    <w:rsid w:val="0079115C"/>
    <w:rsid w:val="007A4184"/>
    <w:rsid w:val="007D3DD8"/>
    <w:rsid w:val="007D680E"/>
    <w:rsid w:val="007E7875"/>
    <w:rsid w:val="00816256"/>
    <w:rsid w:val="0083269D"/>
    <w:rsid w:val="008543F0"/>
    <w:rsid w:val="00875071"/>
    <w:rsid w:val="00880771"/>
    <w:rsid w:val="008B7303"/>
    <w:rsid w:val="008F7F20"/>
    <w:rsid w:val="0092071E"/>
    <w:rsid w:val="00930B6D"/>
    <w:rsid w:val="00950B8B"/>
    <w:rsid w:val="0096504D"/>
    <w:rsid w:val="00986C29"/>
    <w:rsid w:val="0099056B"/>
    <w:rsid w:val="009A2A90"/>
    <w:rsid w:val="009C64D9"/>
    <w:rsid w:val="009E3117"/>
    <w:rsid w:val="009F558B"/>
    <w:rsid w:val="00A11773"/>
    <w:rsid w:val="00A620DF"/>
    <w:rsid w:val="00A969B6"/>
    <w:rsid w:val="00AA277F"/>
    <w:rsid w:val="00AA4BEA"/>
    <w:rsid w:val="00AB0BED"/>
    <w:rsid w:val="00AF3D6F"/>
    <w:rsid w:val="00BB7F94"/>
    <w:rsid w:val="00BC27E6"/>
    <w:rsid w:val="00C0171E"/>
    <w:rsid w:val="00C06505"/>
    <w:rsid w:val="00C10569"/>
    <w:rsid w:val="00C37633"/>
    <w:rsid w:val="00C42979"/>
    <w:rsid w:val="00C775B3"/>
    <w:rsid w:val="00CA4128"/>
    <w:rsid w:val="00CB17A1"/>
    <w:rsid w:val="00CD12FF"/>
    <w:rsid w:val="00D01D84"/>
    <w:rsid w:val="00D21E61"/>
    <w:rsid w:val="00D3228A"/>
    <w:rsid w:val="00D3422D"/>
    <w:rsid w:val="00D34F4D"/>
    <w:rsid w:val="00D577A4"/>
    <w:rsid w:val="00D70179"/>
    <w:rsid w:val="00D71ADE"/>
    <w:rsid w:val="00D9226F"/>
    <w:rsid w:val="00D92318"/>
    <w:rsid w:val="00DB05B3"/>
    <w:rsid w:val="00DD1B9B"/>
    <w:rsid w:val="00DD27D3"/>
    <w:rsid w:val="00E03454"/>
    <w:rsid w:val="00E13419"/>
    <w:rsid w:val="00E2612B"/>
    <w:rsid w:val="00E3494C"/>
    <w:rsid w:val="00E36AE4"/>
    <w:rsid w:val="00E3791A"/>
    <w:rsid w:val="00E52EE7"/>
    <w:rsid w:val="00EA73F7"/>
    <w:rsid w:val="00EC0ED5"/>
    <w:rsid w:val="00F00F05"/>
    <w:rsid w:val="00F5687E"/>
    <w:rsid w:val="00FC4810"/>
    <w:rsid w:val="00FF603B"/>
    <w:rsid w:val="09F5EDC4"/>
    <w:rsid w:val="0E0E0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19B89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B3C3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03454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03454"/>
  </w:style>
  <w:style w:type="paragraph" w:styleId="a5">
    <w:name w:val="footer"/>
    <w:basedOn w:val="a"/>
    <w:link w:val="a6"/>
    <w:uiPriority w:val="99"/>
    <w:unhideWhenUsed/>
    <w:rsid w:val="00E0345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03454"/>
  </w:style>
  <w:style w:type="character" w:styleId="a7">
    <w:name w:val="Hyperlink"/>
    <w:basedOn w:val="a0"/>
    <w:uiPriority w:val="99"/>
    <w:unhideWhenUsed/>
    <w:rsid w:val="00C42979"/>
    <w:rPr>
      <w:color w:val="0000FF" w:themeColor="hyperlink"/>
      <w:u w:val="single"/>
    </w:rPr>
  </w:style>
  <w:style w:type="character" w:styleId="a8">
    <w:name w:val="annotation reference"/>
    <w:basedOn w:val="a0"/>
    <w:uiPriority w:val="99"/>
    <w:semiHidden/>
    <w:unhideWhenUsed/>
    <w:rsid w:val="009F558B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9F558B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9F558B"/>
  </w:style>
  <w:style w:type="paragraph" w:styleId="ab">
    <w:name w:val="annotation subject"/>
    <w:basedOn w:val="a9"/>
    <w:next w:val="a9"/>
    <w:link w:val="ac"/>
    <w:uiPriority w:val="99"/>
    <w:semiHidden/>
    <w:unhideWhenUsed/>
    <w:rsid w:val="009F558B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9F558B"/>
    <w:rPr>
      <w:b/>
      <w:bCs/>
    </w:rPr>
  </w:style>
  <w:style w:type="paragraph" w:styleId="ad">
    <w:name w:val="Revision"/>
    <w:hidden/>
    <w:uiPriority w:val="99"/>
    <w:semiHidden/>
    <w:rsid w:val="00C376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131</Characters>
  <Application>Microsoft Office Word</Application>
  <DocSecurity>0</DocSecurity>
  <Lines>9</Lines>
  <Paragraphs>2</Paragraphs>
  <ScaleCrop>false</ScaleCrop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9-19T08:32:00Z</dcterms:created>
  <dcterms:modified xsi:type="dcterms:W3CDTF">2025-09-19T08:32:00Z</dcterms:modified>
</cp:coreProperties>
</file>